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 (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 (8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4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5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HLORA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1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7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ENROFL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6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ARBOF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4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7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 (1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DR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For each antimicrobial: Not susceptible isolate prevalence (number of isolates tested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P-value from Cochran-Armitage test for trend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2007 was excluded because fewer than 30 isolates were available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newBP refers to breakpoints that will be in CLSI VET01S7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Multidrug Resistance prevalence (number of MDR isolate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38:09Z</dcterms:created>
  <dcterms:modified xsi:type="dcterms:W3CDTF">2023-06-29T20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